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178F8A46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394E8A53" w:rsidR="007B21B6" w:rsidRPr="00293D36" w:rsidRDefault="00DE1E9E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UARY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7DCFE36C" w:rsidR="007B21B6" w:rsidRPr="00293D36" w:rsidRDefault="00282B6C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3-01-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am – 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8"/>
        <w:gridCol w:w="3969"/>
        <w:gridCol w:w="2986"/>
      </w:tblGrid>
      <w:tr w:rsidR="00053EB1" w14:paraId="44C0C3FF" w14:textId="77777777" w:rsidTr="00AE3F43">
        <w:trPr>
          <w:trHeight w:val="440"/>
        </w:trPr>
        <w:tc>
          <w:tcPr>
            <w:tcW w:w="3828" w:type="dxa"/>
            <w:vAlign w:val="center"/>
          </w:tcPr>
          <w:p w14:paraId="2862B889" w14:textId="163B79B9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8752BC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8752BC" w:rsidRPr="008752BC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E</w:t>
            </w:r>
          </w:p>
        </w:tc>
        <w:tc>
          <w:tcPr>
            <w:tcW w:w="6955" w:type="dxa"/>
            <w:gridSpan w:val="2"/>
            <w:vAlign w:val="center"/>
          </w:tcPr>
          <w:p w14:paraId="6E4E1677" w14:textId="13F347B6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132EB9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132EB9" w:rsidRPr="008752B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.Tech</w:t>
            </w:r>
            <w:proofErr w:type="spellEnd"/>
            <w:r w:rsidR="008752B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(MEC)</w:t>
            </w:r>
          </w:p>
        </w:tc>
      </w:tr>
      <w:tr w:rsidR="00053EB1" w14:paraId="127AF4E4" w14:textId="77777777" w:rsidTr="00AE3F43">
        <w:trPr>
          <w:trHeight w:val="633"/>
        </w:trPr>
        <w:tc>
          <w:tcPr>
            <w:tcW w:w="3828" w:type="dxa"/>
            <w:vAlign w:val="center"/>
          </w:tcPr>
          <w:p w14:paraId="322BF5B7" w14:textId="574B19E3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132EB9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132EB9" w:rsidRPr="008752B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MEC30</w:t>
            </w:r>
            <w:r w:rsidR="00AE3F43" w:rsidRPr="008752B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6955" w:type="dxa"/>
            <w:gridSpan w:val="2"/>
            <w:vAlign w:val="center"/>
          </w:tcPr>
          <w:p w14:paraId="5B7E2C6B" w14:textId="5539B884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132EB9" w:rsidRPr="008752B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AE3F43" w:rsidRPr="008752B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Material and Characterization Techniques</w:t>
            </w:r>
          </w:p>
        </w:tc>
      </w:tr>
      <w:tr w:rsidR="00053EB1" w14:paraId="30977130" w14:textId="77777777" w:rsidTr="00AE3F43">
        <w:trPr>
          <w:trHeight w:val="633"/>
        </w:trPr>
        <w:tc>
          <w:tcPr>
            <w:tcW w:w="3828" w:type="dxa"/>
            <w:vAlign w:val="center"/>
          </w:tcPr>
          <w:p w14:paraId="7A4717D0" w14:textId="60B6E11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132EB9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V</w:t>
            </w:r>
          </w:p>
        </w:tc>
        <w:tc>
          <w:tcPr>
            <w:tcW w:w="3969" w:type="dxa"/>
            <w:vAlign w:val="center"/>
          </w:tcPr>
          <w:p w14:paraId="3AB6E887" w14:textId="008AD342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132EB9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55598563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132EB9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708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</w:tblGrid>
      <w:tr w:rsidR="00856BDF" w14:paraId="7B8EC1C9" w14:textId="77777777" w:rsidTr="00856BDF">
        <w:trPr>
          <w:trHeight w:val="550"/>
          <w:jc w:val="center"/>
        </w:trPr>
        <w:tc>
          <w:tcPr>
            <w:tcW w:w="1882" w:type="dxa"/>
            <w:vAlign w:val="center"/>
          </w:tcPr>
          <w:p w14:paraId="726B4181" w14:textId="1AA4384B" w:rsidR="00856BDF" w:rsidRDefault="00856BDF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856BDF" w:rsidRDefault="00856BDF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856BDF" w:rsidRDefault="00856BDF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856BDF" w:rsidRDefault="00856BDF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856BDF" w14:paraId="78F21A09" w14:textId="77777777" w:rsidTr="00856BDF">
        <w:trPr>
          <w:trHeight w:val="550"/>
          <w:jc w:val="center"/>
        </w:trPr>
        <w:tc>
          <w:tcPr>
            <w:tcW w:w="1882" w:type="dxa"/>
            <w:vAlign w:val="center"/>
          </w:tcPr>
          <w:p w14:paraId="2EAD4909" w14:textId="7E9B13C9" w:rsidR="00856BDF" w:rsidRDefault="00856BDF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0694DFC3" w:rsidR="00856BDF" w:rsidRDefault="00856BDF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735" w:type="dxa"/>
          </w:tcPr>
          <w:p w14:paraId="15E465AD" w14:textId="4FE0571D" w:rsidR="00856BDF" w:rsidRDefault="00856BDF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735" w:type="dxa"/>
          </w:tcPr>
          <w:p w14:paraId="761D572A" w14:textId="38577F49" w:rsidR="00856BDF" w:rsidRDefault="00856BDF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0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701"/>
        <w:gridCol w:w="807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14C0A47D" w:rsidR="00D307C6" w:rsidRPr="00293D36" w:rsidRDefault="00D307C6" w:rsidP="00E964F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</w:t>
            </w:r>
            <w:r w:rsidR="00E964F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                                       10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E964F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="00E964F7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</w:t>
            </w:r>
            <w:r w:rsidR="00E964F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="00E964F7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293D36" w14:paraId="3026CF88" w14:textId="12BDD24F" w:rsidTr="007A5366">
        <w:trPr>
          <w:trHeight w:val="451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4B9CE369" w:rsidR="00C824A3" w:rsidRPr="00D1720B" w:rsidRDefault="009D731B" w:rsidP="008A0F27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Define Depth of Field.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70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159FD646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32EB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79593683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01B7B5A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824A3" w:rsidRPr="00293D36" w:rsidRDefault="00C824A3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54C692C0" w:rsidR="00C824A3" w:rsidRPr="00D1720B" w:rsidRDefault="009D731B" w:rsidP="002712B9">
            <w:pPr>
              <w:spacing w:after="0" w:line="259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Define Chromatic Aberration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C824A3" w:rsidRPr="00D307C6" w:rsidRDefault="00C824A3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58369C8D" w:rsidR="00C824A3" w:rsidRPr="00293D36" w:rsidRDefault="00C824A3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448FE021" w:rsidR="00C824A3" w:rsidRDefault="00C824A3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E2C1A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EE2C1A" w:rsidRPr="00293D36" w14:paraId="5F84D05D" w14:textId="58E55F22" w:rsidTr="001B7B5A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EE2C1A" w:rsidRPr="00293D3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5CB6C646" w:rsidR="00EE2C1A" w:rsidRPr="00D1720B" w:rsidRDefault="009D731B" w:rsidP="002712B9">
            <w:pPr>
              <w:spacing w:after="0" w:line="240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Mention two types of Interaction between electron beam and specimen in Electron microscopy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EE2C1A" w:rsidRPr="00D307C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4220AC02" w:rsidR="00EE2C1A" w:rsidRPr="00293D3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3C567A99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EE2C1A" w:rsidRPr="00293D36" w14:paraId="6BA36377" w14:textId="1F5DC35D" w:rsidTr="001B7B5A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EE2C1A" w:rsidRPr="00293D3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28AAC7B6" w:rsidR="00EE2C1A" w:rsidRPr="00D1720B" w:rsidRDefault="005310BD" w:rsidP="008A0F27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What is an optical microscope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EE2C1A" w:rsidRPr="00D307C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7A7399F2" w:rsidR="00EE2C1A" w:rsidRPr="00293D3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05840B90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EE2C1A" w:rsidRPr="00293D36" w14:paraId="2B1E1DFD" w14:textId="3F03E895" w:rsidTr="001B7B5A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EE2C1A" w:rsidRPr="00293D3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2E8ED648" w:rsidR="00EE2C1A" w:rsidRPr="00D1720B" w:rsidRDefault="005310BD" w:rsidP="002712B9">
            <w:pPr>
              <w:spacing w:after="0" w:line="240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What is thickness contrast in TEM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EE2C1A" w:rsidRPr="00D307C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3FE5D538" w:rsidR="00EE2C1A" w:rsidRPr="00293D3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15392AEF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EE2C1A" w:rsidRPr="00293D36" w14:paraId="01AC2B5E" w14:textId="77777777" w:rsidTr="001B7B5A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450870B7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39D441" w14:textId="23C92E0C" w:rsidR="00EE2C1A" w:rsidRPr="00D1720B" w:rsidRDefault="005310BD" w:rsidP="008A0F27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Define resolution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EE2C1A" w:rsidRPr="00D307C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6F31AC5E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64DDB681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EE2C1A" w:rsidRPr="00293D36" w14:paraId="603AD316" w14:textId="77777777" w:rsidTr="001B7B5A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27FB06" w14:textId="7B990B10" w:rsidR="00EE2C1A" w:rsidRPr="00D1720B" w:rsidRDefault="005310BD" w:rsidP="002712B9">
            <w:pPr>
              <w:shd w:val="clear" w:color="auto" w:fill="FFFFFF"/>
              <w:spacing w:after="0" w:line="240" w:lineRule="auto"/>
              <w:rPr>
                <w:rFonts w:asciiTheme="minorHAnsi" w:hAnsiTheme="minorHAnsi" w:cstheme="minorHAnsi"/>
                <w:bCs/>
                <w:color w:val="212529"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Name two types of target materials used in the generation of X-rays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EE2C1A" w:rsidRPr="00D307C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5FAE88FC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68A2A11C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EE2C1A" w:rsidRPr="00293D36" w14:paraId="04BA4D63" w14:textId="77777777" w:rsidTr="001B7B5A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213E3518" w:rsidR="00EE2C1A" w:rsidRPr="00D1720B" w:rsidRDefault="005310BD" w:rsidP="002712B9">
            <w:pPr>
              <w:spacing w:after="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Name two types of electron sources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EE2C1A" w:rsidRPr="00D307C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45CA08AF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5598C471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EE2C1A" w:rsidRPr="00293D36" w14:paraId="2B1948B6" w14:textId="77777777" w:rsidTr="008C798F">
        <w:trPr>
          <w:trHeight w:val="345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29D446E0" w:rsidR="00EE2C1A" w:rsidRPr="00D1720B" w:rsidRDefault="005310BD" w:rsidP="008A0F27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Define Braggs Law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EE2C1A" w:rsidRPr="00D307C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72BBF2F2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1CB22D58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EE2C1A" w:rsidRPr="00293D36" w14:paraId="725634CF" w14:textId="77777777" w:rsidTr="001B7B5A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0823026D" w:rsidR="00EE2C1A" w:rsidRPr="00D1720B" w:rsidRDefault="005310BD" w:rsidP="002712B9">
            <w:pPr>
              <w:spacing w:after="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Mention two conditions that can improve resolving power w.r.t. Rayleigh criterion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EE2C1A" w:rsidRPr="00D307C6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701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2F6411CB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73CE16A2" w:rsidR="00EE2C1A" w:rsidRDefault="00EE2C1A" w:rsidP="002712B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lastRenderedPageBreak/>
        <w:t xml:space="preserve">                                                                              </w:t>
      </w:r>
    </w:p>
    <w:p w14:paraId="36846A1D" w14:textId="0039D4A3" w:rsidR="001539B8" w:rsidRDefault="00526BBF" w:rsidP="00F45991">
      <w:pPr>
        <w:spacing w:after="0"/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p w14:paraId="716C25B1" w14:textId="49DAF07D" w:rsidR="00F45991" w:rsidRPr="00F45991" w:rsidRDefault="00F45991" w:rsidP="00F45991">
      <w:pPr>
        <w:spacing w:after="0"/>
        <w:ind w:left="1440" w:firstLine="720"/>
        <w:jc w:val="center"/>
        <w:rPr>
          <w:rFonts w:ascii="Cambria" w:hAnsi="Cambria" w:cstheme="minorHAnsi"/>
          <w:b/>
          <w:sz w:val="24"/>
          <w:szCs w:val="24"/>
        </w:rPr>
      </w:pPr>
      <w:r w:rsidRPr="00F45991">
        <w:rPr>
          <w:rFonts w:ascii="Cambria" w:hAnsi="Cambria" w:cstheme="minorHAnsi"/>
          <w:b/>
          <w:sz w:val="24"/>
          <w:szCs w:val="24"/>
        </w:rPr>
        <w:t xml:space="preserve">Answer the Questions </w:t>
      </w:r>
      <w:r w:rsidRPr="00F45991">
        <w:rPr>
          <w:rFonts w:ascii="Cambria" w:hAnsi="Cambria" w:cstheme="minorHAnsi"/>
          <w:b/>
          <w:sz w:val="24"/>
          <w:szCs w:val="24"/>
        </w:rPr>
        <w:tab/>
      </w:r>
      <w:r w:rsidRPr="00F45991">
        <w:rPr>
          <w:rFonts w:ascii="Cambria" w:hAnsi="Cambria" w:cstheme="minorHAnsi"/>
          <w:b/>
          <w:sz w:val="24"/>
          <w:szCs w:val="24"/>
        </w:rPr>
        <w:tab/>
      </w:r>
      <w:r w:rsidRPr="00F45991">
        <w:rPr>
          <w:rFonts w:ascii="Cambria" w:hAnsi="Cambria" w:cstheme="minorHAnsi"/>
          <w:b/>
          <w:sz w:val="24"/>
          <w:szCs w:val="24"/>
        </w:rPr>
        <w:tab/>
      </w:r>
      <w:r>
        <w:rPr>
          <w:rFonts w:ascii="Cambria" w:hAnsi="Cambria" w:cstheme="minorHAnsi"/>
          <w:b/>
          <w:sz w:val="24"/>
          <w:szCs w:val="24"/>
        </w:rPr>
        <w:tab/>
      </w:r>
      <w:r w:rsidRPr="00F45991">
        <w:rPr>
          <w:rFonts w:ascii="Cambria" w:hAnsi="Cambria" w:cstheme="minorHAnsi"/>
          <w:b/>
          <w:sz w:val="24"/>
          <w:szCs w:val="24"/>
        </w:rPr>
        <w:t>Total 80 Marks</w:t>
      </w:r>
    </w:p>
    <w:tbl>
      <w:tblPr>
        <w:tblStyle w:val="TableGrid"/>
        <w:tblW w:w="10762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7350"/>
        <w:gridCol w:w="1080"/>
        <w:gridCol w:w="810"/>
        <w:gridCol w:w="720"/>
      </w:tblGrid>
      <w:tr w:rsidR="0025253F" w:rsidRPr="00293D36" w14:paraId="3AEB7291" w14:textId="6B0E3BC9" w:rsidTr="004602AF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5208E9AC" w:rsidR="0025253F" w:rsidRDefault="0025253F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.</w:t>
            </w:r>
          </w:p>
        </w:tc>
        <w:tc>
          <w:tcPr>
            <w:tcW w:w="73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46B1EE54" w:rsidR="004373FF" w:rsidRPr="00D1720B" w:rsidRDefault="00B8420C" w:rsidP="004373F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Explain the steps involved in sample preparation for the optical system</w:t>
            </w:r>
          </w:p>
        </w:tc>
        <w:tc>
          <w:tcPr>
            <w:tcW w:w="108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3CE92C8C" w:rsidR="0025253F" w:rsidRPr="00293D36" w:rsidRDefault="0025253F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4ACC1458" w:rsidR="0025253F" w:rsidRPr="00293D36" w:rsidRDefault="0025253F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A775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0FA0AC9F" w:rsidR="0025253F" w:rsidRDefault="0025253F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BD57AE" w:rsidRPr="00293D36" w14:paraId="18753FE8" w14:textId="77777777" w:rsidTr="00EA2388">
        <w:trPr>
          <w:trHeight w:val="318"/>
        </w:trPr>
        <w:tc>
          <w:tcPr>
            <w:tcW w:w="10762" w:type="dxa"/>
            <w:gridSpan w:val="5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4DDFA978" w14:textId="20807B0A" w:rsidR="00BD57AE" w:rsidRPr="00D1720B" w:rsidRDefault="00BD57AE" w:rsidP="001B7B5A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sz w:val="24"/>
                <w:szCs w:val="24"/>
              </w:rPr>
              <w:t>OR</w:t>
            </w:r>
          </w:p>
        </w:tc>
      </w:tr>
      <w:tr w:rsidR="0025253F" w:rsidRPr="00293D36" w14:paraId="37393AEC" w14:textId="6E25860C" w:rsidTr="004602AF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08CCF156" w:rsidR="0025253F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73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190037" w14:textId="46C76393" w:rsidR="00F551D9" w:rsidRPr="00D1720B" w:rsidRDefault="00B8420C" w:rsidP="00F551D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Write down the steps involved in the linear intercept method to determine grain size.</w:t>
            </w:r>
            <w:r w:rsidR="00F551D9"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    [1</w:t>
            </w:r>
            <w:r w:rsidR="008A0F27"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="00F551D9"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M]</w:t>
            </w:r>
          </w:p>
          <w:p w14:paraId="6BA1BF6A" w14:textId="74F935BD" w:rsidR="00F551D9" w:rsidRPr="00D1720B" w:rsidRDefault="00B8420C" w:rsidP="00F551D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Explain Rayleigh’s criteria for resolution. Mention the conditions for obtaining the best resolution for the optical system.</w:t>
            </w:r>
            <w:r w:rsidR="00AF0EE1" w:rsidRPr="00D1720B">
              <w:rPr>
                <w:rFonts w:ascii="Cambria" w:hAnsi="Cambria" w:cstheme="minorHAnsi"/>
                <w:sz w:val="24"/>
                <w:szCs w:val="24"/>
              </w:rPr>
              <w:t xml:space="preserve">     [</w:t>
            </w:r>
            <w:r w:rsidR="008A0F27" w:rsidRPr="00D1720B">
              <w:rPr>
                <w:rFonts w:ascii="Cambria" w:hAnsi="Cambria" w:cstheme="minorHAnsi"/>
                <w:sz w:val="24"/>
                <w:szCs w:val="24"/>
              </w:rPr>
              <w:t>10</w:t>
            </w:r>
            <w:r w:rsidR="00AF0EE1" w:rsidRPr="00D1720B">
              <w:rPr>
                <w:rFonts w:ascii="Cambria" w:hAnsi="Cambria" w:cstheme="minorHAnsi"/>
                <w:sz w:val="24"/>
                <w:szCs w:val="24"/>
              </w:rPr>
              <w:t xml:space="preserve"> M]</w:t>
            </w:r>
          </w:p>
        </w:tc>
        <w:tc>
          <w:tcPr>
            <w:tcW w:w="108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40042248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233E8121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A775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1A65B9E6" w:rsidR="0025253F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25253F" w:rsidRPr="00293D36" w14:paraId="13FA2CD2" w14:textId="73B56C51" w:rsidTr="004602AF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77777777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350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25253F" w:rsidRPr="00D1720B" w:rsidRDefault="0025253F" w:rsidP="001B7B5A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25253F" w:rsidRPr="00293D36" w14:paraId="75991A19" w14:textId="4F6627AE" w:rsidTr="004602AF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94B3760" w14:textId="2ED966A5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73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AE28B90" w14:textId="07EFC257" w:rsidR="005F423A" w:rsidRPr="00D1720B" w:rsidRDefault="00B8420C" w:rsidP="00B8420C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color w:val="333333"/>
                <w:sz w:val="24"/>
                <w:szCs w:val="24"/>
                <w:lang w:val="en-IN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Mention all the factors on which the intensity of your X-ray powder diffraction depends.</w:t>
            </w:r>
            <w:r w:rsidR="001A775F" w:rsidRPr="00D1720B">
              <w:rPr>
                <w:rFonts w:asciiTheme="minorHAnsi" w:hAnsiTheme="minorHAnsi" w:cstheme="minorHAnsi"/>
                <w:bCs/>
                <w:color w:val="333333"/>
                <w:sz w:val="24"/>
                <w:szCs w:val="24"/>
                <w:lang w:val="en-IN"/>
              </w:rPr>
              <w:t xml:space="preserve">        </w:t>
            </w:r>
            <w:r w:rsidR="00787ACD" w:rsidRPr="00D1720B">
              <w:rPr>
                <w:rFonts w:asciiTheme="minorHAnsi" w:hAnsiTheme="minorHAnsi" w:cstheme="minorHAnsi"/>
                <w:bCs/>
                <w:color w:val="333333"/>
                <w:sz w:val="24"/>
                <w:szCs w:val="24"/>
                <w:lang w:val="en-IN"/>
              </w:rPr>
              <w:t xml:space="preserve">                                             </w:t>
            </w:r>
            <w:r w:rsidR="001A775F" w:rsidRPr="00D1720B">
              <w:rPr>
                <w:rFonts w:asciiTheme="minorHAnsi" w:hAnsiTheme="minorHAnsi" w:cstheme="minorHAnsi"/>
                <w:bCs/>
                <w:color w:val="333333"/>
                <w:sz w:val="24"/>
                <w:szCs w:val="24"/>
                <w:lang w:val="en-IN"/>
              </w:rPr>
              <w:t>[10 M]</w:t>
            </w:r>
          </w:p>
          <w:p w14:paraId="5094C011" w14:textId="3E517547" w:rsidR="00D84F91" w:rsidRPr="00D1720B" w:rsidRDefault="00B8420C" w:rsidP="001A775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Explain the generation of X-rays.</w:t>
            </w:r>
            <w:r w:rsidR="005F423A" w:rsidRPr="00D1720B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787ACD" w:rsidRPr="00D1720B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               </w:t>
            </w:r>
            <w:r w:rsidR="005F423A" w:rsidRPr="00D1720B">
              <w:rPr>
                <w:rFonts w:asciiTheme="minorHAnsi" w:hAnsiTheme="minorHAnsi" w:cstheme="minorHAnsi"/>
                <w:sz w:val="24"/>
                <w:szCs w:val="24"/>
              </w:rPr>
              <w:t>[10 M]</w:t>
            </w:r>
          </w:p>
        </w:tc>
        <w:tc>
          <w:tcPr>
            <w:tcW w:w="108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D75116" w14:textId="1EE9FE99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23DEBB" w14:textId="017B8F6F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2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D0D3101" w14:textId="180C5AEE" w:rsidR="0025253F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56BD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BB6A8E" w:rsidRPr="00293D36" w14:paraId="4A12A629" w14:textId="77777777" w:rsidTr="00450614">
        <w:tc>
          <w:tcPr>
            <w:tcW w:w="10762" w:type="dxa"/>
            <w:gridSpan w:val="5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39ECBCC5" w14:textId="4A297AFB" w:rsidR="00BB6A8E" w:rsidRPr="00D1720B" w:rsidRDefault="00BB6A8E" w:rsidP="001B7B5A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sz w:val="24"/>
                <w:szCs w:val="24"/>
              </w:rPr>
              <w:t>OR</w:t>
            </w:r>
          </w:p>
        </w:tc>
      </w:tr>
      <w:tr w:rsidR="0025253F" w:rsidRPr="00293D36" w14:paraId="7AE28738" w14:textId="089F6912" w:rsidTr="004602AF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96D71E2" w14:textId="5B2A4DBA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73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BBA005A" w14:textId="48BE7F4E" w:rsidR="00D84F91" w:rsidRPr="00D1720B" w:rsidRDefault="00B8420C" w:rsidP="00D84F9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Write down the steps needed for indexing miller indices of planes. Mark (110)</w:t>
            </w:r>
            <w:proofErr w:type="gramStart"/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,(</w:t>
            </w:r>
            <w:proofErr w:type="gramEnd"/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111), (220), (222), (400). </w:t>
            </w:r>
            <w:r w:rsidR="00787ACD"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                      </w:t>
            </w:r>
            <w:r w:rsidR="00D84F91"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[10 M]</w:t>
            </w:r>
          </w:p>
          <w:p w14:paraId="40FB11B1" w14:textId="30ACBDC3" w:rsidR="0025253F" w:rsidRPr="00D1720B" w:rsidRDefault="00B8420C" w:rsidP="0002208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Calculate the position of the image and its magnification when an object is held 10 cm from a convex lens of a focal length of 8 cm. </w:t>
            </w:r>
            <w:r w:rsidR="00787ACD"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                                                                                                 </w:t>
            </w:r>
            <w:r w:rsidR="00D84F91"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[10M]</w:t>
            </w:r>
          </w:p>
        </w:tc>
        <w:tc>
          <w:tcPr>
            <w:tcW w:w="108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2BF6E9" w14:textId="418D8147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E7D89D" w14:textId="7C3A55E9" w:rsidR="0025253F" w:rsidRPr="00293D36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2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68E9EA5" w14:textId="0017845E" w:rsidR="0025253F" w:rsidRDefault="0025253F" w:rsidP="001B7B5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</w:tbl>
    <w:p w14:paraId="3C8D2008" w14:textId="0B086BB6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0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62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7350"/>
        <w:gridCol w:w="1080"/>
        <w:gridCol w:w="810"/>
        <w:gridCol w:w="720"/>
      </w:tblGrid>
      <w:tr w:rsidR="0025253F" w:rsidRPr="00293D36" w14:paraId="06AACFFA" w14:textId="3892CA96" w:rsidTr="004602AF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D52ABB" w14:textId="50B14ABD" w:rsidR="0025253F" w:rsidRPr="00293D36" w:rsidRDefault="0025253F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73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FAACDA4" w14:textId="4BF2EB4E" w:rsidR="00B8420C" w:rsidRPr="00D1720B" w:rsidRDefault="00B8420C" w:rsidP="00B8420C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t xml:space="preserve"> </w:t>
            </w: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Explain the working principle of the Electron gun in electron microscopy. </w:t>
            </w:r>
            <w:r w:rsidR="00787ACD"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                                                                                </w:t>
            </w: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[10 M]</w:t>
            </w:r>
          </w:p>
          <w:p w14:paraId="385742CF" w14:textId="4A1EB3D3" w:rsidR="0025253F" w:rsidRPr="00B8420C" w:rsidRDefault="00B8420C" w:rsidP="00B8420C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Explain elastic and inelastic interaction in electron microscopy with the help of diagrams</w:t>
            </w:r>
            <w:r w:rsidRPr="00787AC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. </w:t>
            </w:r>
            <w:r w:rsidR="00787AC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                                                       </w:t>
            </w: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[10M]</w:t>
            </w:r>
          </w:p>
        </w:tc>
        <w:tc>
          <w:tcPr>
            <w:tcW w:w="108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5FFF6E" w14:textId="25A6F149" w:rsidR="0025253F" w:rsidRPr="00293D36" w:rsidRDefault="0025253F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2CACAF" w14:textId="64FEBB83" w:rsidR="0025253F" w:rsidRPr="00293D36" w:rsidRDefault="0025253F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2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272C0F8" w14:textId="5BE23D2B" w:rsidR="0025253F" w:rsidRDefault="0025253F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BB6A8E" w:rsidRPr="00293D36" w14:paraId="20DA975B" w14:textId="77777777" w:rsidTr="00C33A9A">
        <w:tc>
          <w:tcPr>
            <w:tcW w:w="10762" w:type="dxa"/>
            <w:gridSpan w:val="5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6883BC45" w14:textId="22472508" w:rsidR="00BB6A8E" w:rsidRPr="00BB6A8E" w:rsidRDefault="00BB6A8E" w:rsidP="00387FD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B6A8E">
              <w:rPr>
                <w:rFonts w:asciiTheme="minorHAnsi" w:hAnsiTheme="minorHAnsi" w:cstheme="minorHAnsi"/>
                <w:b/>
                <w:sz w:val="24"/>
                <w:szCs w:val="24"/>
              </w:rPr>
              <w:t>OR</w:t>
            </w:r>
          </w:p>
        </w:tc>
      </w:tr>
      <w:tr w:rsidR="0025253F" w:rsidRPr="00D1720B" w14:paraId="4D706E0E" w14:textId="0DCF4876" w:rsidTr="004602AF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80CCD8F" w14:textId="237141EA" w:rsidR="0025253F" w:rsidRPr="00D1720B" w:rsidRDefault="0025253F" w:rsidP="00387FD2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sz w:val="24"/>
                <w:szCs w:val="24"/>
              </w:rPr>
              <w:t>16.</w:t>
            </w:r>
          </w:p>
        </w:tc>
        <w:tc>
          <w:tcPr>
            <w:tcW w:w="73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5972D6A" w14:textId="3AE2A191" w:rsidR="00B8420C" w:rsidRPr="00D1720B" w:rsidRDefault="00B8420C" w:rsidP="00B8420C">
            <w:pPr>
              <w:spacing w:line="360" w:lineRule="auto"/>
              <w:jc w:val="both"/>
              <w:rPr>
                <w:rFonts w:asciiTheme="minorHAnsi" w:eastAsiaTheme="minorEastAsia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eastAsiaTheme="minorEastAsia" w:hAnsiTheme="minorHAnsi" w:cstheme="minorHAnsi"/>
                <w:bCs/>
                <w:sz w:val="24"/>
                <w:szCs w:val="24"/>
              </w:rPr>
              <w:t xml:space="preserve">A Debye–Scherrer tungsten pattern is made with Cu </w:t>
            </w:r>
            <w:proofErr w:type="gramStart"/>
            <w:r w:rsidRPr="00D1720B">
              <w:rPr>
                <w:rFonts w:asciiTheme="minorHAnsi" w:eastAsiaTheme="minorEastAsia" w:hAnsiTheme="minorHAnsi" w:cstheme="minorHAnsi"/>
                <w:bCs/>
                <w:sz w:val="24"/>
                <w:szCs w:val="24"/>
              </w:rPr>
              <w:t>Ka(</w:t>
            </w:r>
            <w:proofErr w:type="gramEnd"/>
            <w:r w:rsidRPr="00D1720B">
              <w:rPr>
                <w:rFonts w:asciiTheme="minorHAnsi" w:eastAsiaTheme="minorEastAsia" w:hAnsiTheme="minorHAnsi" w:cstheme="minorHAnsi"/>
                <w:bCs/>
                <w:sz w:val="24"/>
                <w:szCs w:val="24"/>
              </w:rPr>
              <w:t xml:space="preserve">1.54 Å) radiation. The first four lines on this pattern were observed to have the following </w:t>
            </w:r>
            <m:oMath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2</m:t>
              </m:r>
              <m:r>
                <w:rPr>
                  <w:rFonts w:ascii="Cambria Math" w:hAnsi="Cambria Math" w:cstheme="minorHAnsi"/>
                  <w:sz w:val="24"/>
                  <w:szCs w:val="24"/>
                </w:rPr>
                <m:t>θ</m:t>
              </m:r>
            </m:oMath>
            <w:r w:rsidRPr="00D1720B">
              <w:rPr>
                <w:rFonts w:asciiTheme="minorHAnsi" w:eastAsiaTheme="minorEastAsia" w:hAnsiTheme="minorHAnsi" w:cstheme="minorHAnsi"/>
                <w:bCs/>
                <w:sz w:val="24"/>
                <w:szCs w:val="24"/>
              </w:rPr>
              <w:t xml:space="preserve"> values: Determine the structure of the materials.</w:t>
            </w:r>
          </w:p>
          <w:tbl>
            <w:tblPr>
              <w:tblStyle w:val="TableGrid"/>
              <w:tblW w:w="0" w:type="auto"/>
              <w:tblInd w:w="2062" w:type="dxa"/>
              <w:tblLayout w:type="fixed"/>
              <w:tblLook w:val="04A0" w:firstRow="1" w:lastRow="0" w:firstColumn="1" w:lastColumn="0" w:noHBand="0" w:noVBand="1"/>
            </w:tblPr>
            <w:tblGrid>
              <w:gridCol w:w="1446"/>
              <w:gridCol w:w="1389"/>
            </w:tblGrid>
            <w:tr w:rsidR="00B8420C" w:rsidRPr="00D1720B" w14:paraId="5F8A9665" w14:textId="77777777" w:rsidTr="00F52E52">
              <w:trPr>
                <w:trHeight w:val="551"/>
              </w:trPr>
              <w:tc>
                <w:tcPr>
                  <w:tcW w:w="1446" w:type="dxa"/>
                </w:tcPr>
                <w:p w14:paraId="13B5DC08" w14:textId="77777777" w:rsidR="00B8420C" w:rsidRPr="00D1720B" w:rsidRDefault="00B8420C" w:rsidP="00B8420C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r w:rsidRPr="00D1720B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>Line</w:t>
                  </w:r>
                </w:p>
              </w:tc>
              <w:tc>
                <w:tcPr>
                  <w:tcW w:w="1389" w:type="dxa"/>
                </w:tcPr>
                <w:p w14:paraId="42C6CBF0" w14:textId="441CAAA2" w:rsidR="00B8420C" w:rsidRPr="00D1720B" w:rsidRDefault="00B8420C" w:rsidP="00F52E52">
                  <w:pPr>
                    <w:spacing w:line="360" w:lineRule="auto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r w:rsidRPr="00D1720B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>2</w:t>
                  </w:r>
                  <m:oMath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θ</m:t>
                    </m:r>
                  </m:oMath>
                </w:p>
              </w:tc>
            </w:tr>
            <w:tr w:rsidR="00B8420C" w:rsidRPr="00D1720B" w14:paraId="168324FA" w14:textId="77777777" w:rsidTr="00F52E52">
              <w:trPr>
                <w:trHeight w:val="564"/>
              </w:trPr>
              <w:tc>
                <w:tcPr>
                  <w:tcW w:w="1446" w:type="dxa"/>
                </w:tcPr>
                <w:p w14:paraId="62B88338" w14:textId="77777777" w:rsidR="00B8420C" w:rsidRPr="00D1720B" w:rsidRDefault="00B8420C" w:rsidP="00B8420C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r w:rsidRPr="00D1720B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389" w:type="dxa"/>
                </w:tcPr>
                <w:p w14:paraId="5B8EF613" w14:textId="77777777" w:rsidR="00B8420C" w:rsidRPr="00D1720B" w:rsidRDefault="00B8420C" w:rsidP="00F52E52">
                  <w:pPr>
                    <w:spacing w:line="360" w:lineRule="auto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r w:rsidRPr="00D1720B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>40.6</w:t>
                  </w:r>
                </w:p>
              </w:tc>
            </w:tr>
            <w:tr w:rsidR="00B8420C" w:rsidRPr="00D1720B" w14:paraId="5AE7960F" w14:textId="77777777" w:rsidTr="00F52E52">
              <w:trPr>
                <w:trHeight w:val="551"/>
              </w:trPr>
              <w:tc>
                <w:tcPr>
                  <w:tcW w:w="1446" w:type="dxa"/>
                </w:tcPr>
                <w:p w14:paraId="402E37C7" w14:textId="77777777" w:rsidR="00B8420C" w:rsidRPr="00D1720B" w:rsidRDefault="00B8420C" w:rsidP="00B8420C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r w:rsidRPr="00D1720B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389" w:type="dxa"/>
                </w:tcPr>
                <w:p w14:paraId="481EA688" w14:textId="77777777" w:rsidR="00B8420C" w:rsidRPr="00D1720B" w:rsidRDefault="00B8420C" w:rsidP="00F52E52">
                  <w:pPr>
                    <w:spacing w:line="360" w:lineRule="auto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r w:rsidRPr="00D1720B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>58.4</w:t>
                  </w:r>
                </w:p>
              </w:tc>
            </w:tr>
            <w:tr w:rsidR="00B8420C" w:rsidRPr="00D1720B" w14:paraId="46D2B481" w14:textId="77777777" w:rsidTr="00F52E52">
              <w:trPr>
                <w:trHeight w:val="551"/>
              </w:trPr>
              <w:tc>
                <w:tcPr>
                  <w:tcW w:w="1446" w:type="dxa"/>
                </w:tcPr>
                <w:p w14:paraId="01749173" w14:textId="77777777" w:rsidR="00B8420C" w:rsidRPr="00D1720B" w:rsidRDefault="00B8420C" w:rsidP="00B8420C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bookmarkStart w:id="0" w:name="_GoBack"/>
                  <w:bookmarkEnd w:id="0"/>
                  <w:r w:rsidRPr="00D1720B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389" w:type="dxa"/>
                </w:tcPr>
                <w:p w14:paraId="6FFC8DA4" w14:textId="77777777" w:rsidR="00B8420C" w:rsidRPr="00D1720B" w:rsidRDefault="00B8420C" w:rsidP="00F52E52">
                  <w:pPr>
                    <w:spacing w:line="360" w:lineRule="auto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r w:rsidRPr="00D1720B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>73.4</w:t>
                  </w:r>
                </w:p>
              </w:tc>
            </w:tr>
            <w:tr w:rsidR="00B8420C" w:rsidRPr="00D1720B" w14:paraId="4C9F4315" w14:textId="77777777" w:rsidTr="00F52E52">
              <w:trPr>
                <w:trHeight w:val="551"/>
              </w:trPr>
              <w:tc>
                <w:tcPr>
                  <w:tcW w:w="1446" w:type="dxa"/>
                </w:tcPr>
                <w:p w14:paraId="1C639BB2" w14:textId="77777777" w:rsidR="00B8420C" w:rsidRPr="00D1720B" w:rsidRDefault="00B8420C" w:rsidP="00B8420C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r w:rsidRPr="00D1720B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1389" w:type="dxa"/>
                </w:tcPr>
                <w:p w14:paraId="3458C58B" w14:textId="77777777" w:rsidR="00B8420C" w:rsidRPr="00D1720B" w:rsidRDefault="00B8420C" w:rsidP="00F52E52">
                  <w:pPr>
                    <w:spacing w:line="360" w:lineRule="auto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r w:rsidRPr="00D1720B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>87.2</w:t>
                  </w:r>
                </w:p>
              </w:tc>
            </w:tr>
          </w:tbl>
          <w:p w14:paraId="65B4355F" w14:textId="71123226" w:rsidR="0025253F" w:rsidRPr="00D1720B" w:rsidRDefault="0025253F" w:rsidP="007C7D4F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8097FB" w14:textId="674EF0A0" w:rsidR="0025253F" w:rsidRPr="00D1720B" w:rsidRDefault="0025253F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E49571" w14:textId="1B6C7D50" w:rsidR="0025253F" w:rsidRPr="00D1720B" w:rsidRDefault="0025253F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 w:rsidRPr="00D1720B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2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41B9F2C" w14:textId="59F63914" w:rsidR="0025253F" w:rsidRPr="00D1720B" w:rsidRDefault="0025253F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B1E1F" w:rsidRPr="00D1720B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004BA923" w14:textId="67E9C183" w:rsidR="000C158A" w:rsidRPr="00D1720B" w:rsidRDefault="000C158A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62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7350"/>
        <w:gridCol w:w="1170"/>
        <w:gridCol w:w="720"/>
        <w:gridCol w:w="720"/>
      </w:tblGrid>
      <w:tr w:rsidR="0025253F" w:rsidRPr="00D1720B" w14:paraId="63EB4225" w14:textId="77777777" w:rsidTr="004602AF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020710B" w14:textId="0417B4DA" w:rsidR="0025253F" w:rsidRPr="00D1720B" w:rsidRDefault="0025253F" w:rsidP="00D54399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sz w:val="24"/>
                <w:szCs w:val="24"/>
              </w:rPr>
              <w:lastRenderedPageBreak/>
              <w:t>17.</w:t>
            </w:r>
          </w:p>
        </w:tc>
        <w:tc>
          <w:tcPr>
            <w:tcW w:w="73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BDF94A3" w14:textId="77777777" w:rsidR="00B8420C" w:rsidRPr="00D1720B" w:rsidRDefault="00B8420C" w:rsidP="00B8420C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Write down seven crystal systems and 14 Bravais lattices. Draw a figure for each Bravais lattice.</w:t>
            </w:r>
          </w:p>
          <w:p w14:paraId="21B524FA" w14:textId="68ABA4D6" w:rsidR="003B1E1F" w:rsidRPr="00D1720B" w:rsidRDefault="003B1E1F" w:rsidP="00B8420C">
            <w:pPr>
              <w:shd w:val="clear" w:color="auto" w:fill="FFFFFF"/>
              <w:spacing w:after="0" w:line="240" w:lineRule="auto"/>
              <w:jc w:val="both"/>
              <w:rPr>
                <w:rFonts w:asciiTheme="minorHAnsi" w:hAnsiTheme="minorHAnsi" w:cstheme="minorHAnsi"/>
                <w:color w:val="212529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D585599" w14:textId="53DFCDEF" w:rsidR="0025253F" w:rsidRPr="00D1720B" w:rsidRDefault="0025253F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2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D8B311" w14:textId="2C102F0B" w:rsidR="0025253F" w:rsidRPr="00D1720B" w:rsidRDefault="0025253F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C7D4F" w:rsidRPr="00D1720B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2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45A368C" w14:textId="66C8E804" w:rsidR="0025253F" w:rsidRPr="00D1720B" w:rsidRDefault="0025253F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B1E1F" w:rsidRPr="00D1720B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BB6A8E" w:rsidRPr="00D1720B" w14:paraId="3A411D90" w14:textId="77777777" w:rsidTr="00E57441">
        <w:tc>
          <w:tcPr>
            <w:tcW w:w="10762" w:type="dxa"/>
            <w:gridSpan w:val="5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4F01ACD" w14:textId="067E89CC" w:rsidR="00BB6A8E" w:rsidRPr="00D1720B" w:rsidRDefault="00BB6A8E" w:rsidP="00D54399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/>
                <w:sz w:val="24"/>
                <w:szCs w:val="24"/>
              </w:rPr>
              <w:t>OR</w:t>
            </w:r>
          </w:p>
        </w:tc>
      </w:tr>
      <w:tr w:rsidR="00B8420C" w:rsidRPr="00D1720B" w14:paraId="071FAB96" w14:textId="77777777" w:rsidTr="004602AF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7DE71C2" w14:textId="1F093D0E" w:rsidR="00B8420C" w:rsidRPr="00D1720B" w:rsidRDefault="00B8420C" w:rsidP="00B8420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sz w:val="24"/>
                <w:szCs w:val="24"/>
              </w:rPr>
              <w:t>18.</w:t>
            </w:r>
          </w:p>
        </w:tc>
        <w:tc>
          <w:tcPr>
            <w:tcW w:w="73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D00B5A" w14:textId="75CE5CED" w:rsidR="00B8420C" w:rsidRPr="00D1720B" w:rsidRDefault="00B8420C" w:rsidP="00B8420C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0" w:line="240" w:lineRule="auto"/>
              <w:jc w:val="both"/>
              <w:rPr>
                <w:rFonts w:asciiTheme="minorHAnsi" w:hAnsiTheme="minorHAnsi" w:cstheme="minorHAnsi"/>
                <w:bCs/>
                <w:color w:val="212529"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Mention all the factors on which the intensity of your X-ray powder diffraction depends. </w:t>
            </w:r>
            <w:r w:rsidR="00787ACD"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                                                   </w:t>
            </w: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[10 M]</w:t>
            </w:r>
          </w:p>
          <w:p w14:paraId="75788C3D" w14:textId="0E31E822" w:rsidR="00B8420C" w:rsidRPr="00D1720B" w:rsidRDefault="00B8420C" w:rsidP="00B8420C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1720B">
              <w:rPr>
                <w:rFonts w:asciiTheme="minorHAnsi" w:hAnsiTheme="minorHAnsi" w:cstheme="minorHAnsi"/>
                <w:bCs/>
                <w:sz w:val="24"/>
                <w:szCs w:val="24"/>
              </w:rPr>
              <w:t>Explain briefly the scattering of electrons by atom and unit cell respectively.</w:t>
            </w:r>
            <w:r w:rsidRPr="00D1720B">
              <w:rPr>
                <w:rFonts w:asciiTheme="minorHAnsi" w:hAnsiTheme="minorHAnsi" w:cstheme="minorHAnsi"/>
                <w:color w:val="212529"/>
                <w:sz w:val="24"/>
                <w:szCs w:val="24"/>
              </w:rPr>
              <w:t xml:space="preserve">        </w:t>
            </w:r>
            <w:r w:rsidR="00787ACD" w:rsidRPr="00D1720B">
              <w:rPr>
                <w:rFonts w:asciiTheme="minorHAnsi" w:hAnsiTheme="minorHAnsi" w:cstheme="minorHAnsi"/>
                <w:color w:val="212529"/>
                <w:sz w:val="24"/>
                <w:szCs w:val="24"/>
              </w:rPr>
              <w:t xml:space="preserve">                                                                         </w:t>
            </w:r>
            <w:r w:rsidRPr="00D1720B">
              <w:rPr>
                <w:rFonts w:asciiTheme="minorHAnsi" w:hAnsiTheme="minorHAnsi" w:cstheme="minorHAnsi"/>
                <w:color w:val="212529"/>
                <w:sz w:val="24"/>
                <w:szCs w:val="24"/>
              </w:rPr>
              <w:t xml:space="preserve"> </w:t>
            </w:r>
            <w:r w:rsidRPr="00D1720B">
              <w:rPr>
                <w:rFonts w:asciiTheme="minorHAnsi" w:hAnsiTheme="minorHAnsi" w:cstheme="minorHAnsi"/>
                <w:bCs/>
                <w:color w:val="212529"/>
                <w:sz w:val="24"/>
                <w:szCs w:val="24"/>
              </w:rPr>
              <w:t>[10 M]</w:t>
            </w:r>
          </w:p>
        </w:tc>
        <w:tc>
          <w:tcPr>
            <w:tcW w:w="117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A8E757" w14:textId="33F2514B" w:rsidR="00B8420C" w:rsidRPr="00D1720B" w:rsidRDefault="00B8420C" w:rsidP="00B8420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2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6BFACBA" w14:textId="03E98FB1" w:rsidR="00B8420C" w:rsidRPr="00D1720B" w:rsidRDefault="00B8420C" w:rsidP="00B8420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2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2523748" w14:textId="0D5DBA8F" w:rsidR="00B8420C" w:rsidRPr="00D1720B" w:rsidRDefault="00B8420C" w:rsidP="00B8420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1720B"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</w:tbl>
    <w:p w14:paraId="00FE5894" w14:textId="77777777" w:rsidR="009144EB" w:rsidRDefault="009144EB" w:rsidP="006A0524">
      <w:pPr>
        <w:rPr>
          <w:rFonts w:ascii="Arial" w:hAnsi="Arial" w:cs="Arial"/>
          <w:sz w:val="24"/>
          <w:szCs w:val="24"/>
        </w:rPr>
      </w:pPr>
    </w:p>
    <w:p w14:paraId="542E6FFF" w14:textId="0148D751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0F2ED8" w14:textId="77777777" w:rsidR="005913D8" w:rsidRDefault="005913D8">
      <w:pPr>
        <w:spacing w:line="240" w:lineRule="auto"/>
      </w:pPr>
      <w:r>
        <w:separator/>
      </w:r>
    </w:p>
  </w:endnote>
  <w:endnote w:type="continuationSeparator" w:id="0">
    <w:p w14:paraId="124143AD" w14:textId="77777777" w:rsidR="005913D8" w:rsidRDefault="005913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0000000000000000000"/>
    <w:charset w:val="8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78A0CCD0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F52E52">
      <w:rPr>
        <w:rFonts w:ascii="Times New Roman" w:hAnsi="Times New Roman"/>
        <w:b/>
        <w:noProof/>
      </w:rPr>
      <w:t>3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F52E52">
      <w:rPr>
        <w:rFonts w:ascii="Times New Roman" w:hAnsi="Times New Roman"/>
        <w:b/>
        <w:noProof/>
      </w:rPr>
      <w:t>3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8C4925" w14:textId="77777777" w:rsidR="005913D8" w:rsidRDefault="005913D8">
      <w:pPr>
        <w:spacing w:after="0"/>
      </w:pPr>
      <w:r>
        <w:separator/>
      </w:r>
    </w:p>
  </w:footnote>
  <w:footnote w:type="continuationSeparator" w:id="0">
    <w:p w14:paraId="73384B00" w14:textId="77777777" w:rsidR="005913D8" w:rsidRDefault="005913D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C11FE5"/>
    <w:multiLevelType w:val="hybridMultilevel"/>
    <w:tmpl w:val="9A46F544"/>
    <w:lvl w:ilvl="0" w:tplc="0809001B">
      <w:start w:val="1"/>
      <w:numFmt w:val="lowerRoman"/>
      <w:lvlText w:val="%1."/>
      <w:lvlJc w:val="right"/>
      <w:pPr>
        <w:ind w:left="1447" w:hanging="360"/>
      </w:pPr>
    </w:lvl>
    <w:lvl w:ilvl="1" w:tplc="08090019" w:tentative="1">
      <w:start w:val="1"/>
      <w:numFmt w:val="lowerLetter"/>
      <w:lvlText w:val="%2."/>
      <w:lvlJc w:val="left"/>
      <w:pPr>
        <w:ind w:left="2167" w:hanging="360"/>
      </w:pPr>
    </w:lvl>
    <w:lvl w:ilvl="2" w:tplc="0809001B" w:tentative="1">
      <w:start w:val="1"/>
      <w:numFmt w:val="lowerRoman"/>
      <w:lvlText w:val="%3."/>
      <w:lvlJc w:val="right"/>
      <w:pPr>
        <w:ind w:left="2887" w:hanging="180"/>
      </w:pPr>
    </w:lvl>
    <w:lvl w:ilvl="3" w:tplc="0809000F" w:tentative="1">
      <w:start w:val="1"/>
      <w:numFmt w:val="decimal"/>
      <w:lvlText w:val="%4."/>
      <w:lvlJc w:val="left"/>
      <w:pPr>
        <w:ind w:left="3607" w:hanging="360"/>
      </w:pPr>
    </w:lvl>
    <w:lvl w:ilvl="4" w:tplc="08090019" w:tentative="1">
      <w:start w:val="1"/>
      <w:numFmt w:val="lowerLetter"/>
      <w:lvlText w:val="%5."/>
      <w:lvlJc w:val="left"/>
      <w:pPr>
        <w:ind w:left="4327" w:hanging="360"/>
      </w:pPr>
    </w:lvl>
    <w:lvl w:ilvl="5" w:tplc="0809001B" w:tentative="1">
      <w:start w:val="1"/>
      <w:numFmt w:val="lowerRoman"/>
      <w:lvlText w:val="%6."/>
      <w:lvlJc w:val="right"/>
      <w:pPr>
        <w:ind w:left="5047" w:hanging="180"/>
      </w:pPr>
    </w:lvl>
    <w:lvl w:ilvl="6" w:tplc="0809000F" w:tentative="1">
      <w:start w:val="1"/>
      <w:numFmt w:val="decimal"/>
      <w:lvlText w:val="%7."/>
      <w:lvlJc w:val="left"/>
      <w:pPr>
        <w:ind w:left="5767" w:hanging="360"/>
      </w:pPr>
    </w:lvl>
    <w:lvl w:ilvl="7" w:tplc="08090019" w:tentative="1">
      <w:start w:val="1"/>
      <w:numFmt w:val="lowerLetter"/>
      <w:lvlText w:val="%8."/>
      <w:lvlJc w:val="left"/>
      <w:pPr>
        <w:ind w:left="6487" w:hanging="360"/>
      </w:pPr>
    </w:lvl>
    <w:lvl w:ilvl="8" w:tplc="08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1">
    <w:nsid w:val="1B3F7471"/>
    <w:multiLevelType w:val="hybridMultilevel"/>
    <w:tmpl w:val="854C1850"/>
    <w:lvl w:ilvl="0" w:tplc="0409000F">
      <w:start w:val="1"/>
      <w:numFmt w:val="decimal"/>
      <w:lvlText w:val="%1."/>
      <w:lvlJc w:val="left"/>
      <w:pPr>
        <w:ind w:left="-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2">
    <w:nsid w:val="1BD742B8"/>
    <w:multiLevelType w:val="hybridMultilevel"/>
    <w:tmpl w:val="C4487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>
    <w:nsid w:val="289F23F9"/>
    <w:multiLevelType w:val="hybridMultilevel"/>
    <w:tmpl w:val="9D5A1F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CD3D17"/>
    <w:multiLevelType w:val="hybridMultilevel"/>
    <w:tmpl w:val="84982F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F16ADF"/>
    <w:multiLevelType w:val="hybridMultilevel"/>
    <w:tmpl w:val="3FC4A32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B37D06"/>
    <w:multiLevelType w:val="hybridMultilevel"/>
    <w:tmpl w:val="AED0F12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A307534"/>
    <w:multiLevelType w:val="hybridMultilevel"/>
    <w:tmpl w:val="E884B0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10">
    <w:nsid w:val="40861BBB"/>
    <w:multiLevelType w:val="hybridMultilevel"/>
    <w:tmpl w:val="025E39E0"/>
    <w:lvl w:ilvl="0" w:tplc="D0F6137E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12">
    <w:nsid w:val="49377428"/>
    <w:multiLevelType w:val="hybridMultilevel"/>
    <w:tmpl w:val="F95856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254E6A"/>
    <w:multiLevelType w:val="hybridMultilevel"/>
    <w:tmpl w:val="366663F0"/>
    <w:lvl w:ilvl="0" w:tplc="683AEDD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225BD6"/>
    <w:multiLevelType w:val="hybridMultilevel"/>
    <w:tmpl w:val="7BDAE5D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6C65C7"/>
    <w:multiLevelType w:val="hybridMultilevel"/>
    <w:tmpl w:val="3FC4A3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4AE4435"/>
    <w:multiLevelType w:val="hybridMultilevel"/>
    <w:tmpl w:val="3FC4A32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CD913F5"/>
    <w:multiLevelType w:val="hybridMultilevel"/>
    <w:tmpl w:val="DBF6E8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8B68AE"/>
    <w:multiLevelType w:val="hybridMultilevel"/>
    <w:tmpl w:val="8C669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  <w:lvlOverride w:ilvl="0">
      <w:startOverride w:val="1"/>
    </w:lvlOverride>
  </w:num>
  <w:num w:numId="2">
    <w:abstractNumId w:val="9"/>
  </w:num>
  <w:num w:numId="3">
    <w:abstractNumId w:val="20"/>
  </w:num>
  <w:num w:numId="4">
    <w:abstractNumId w:val="18"/>
  </w:num>
  <w:num w:numId="5">
    <w:abstractNumId w:val="3"/>
  </w:num>
  <w:num w:numId="6">
    <w:abstractNumId w:val="1"/>
  </w:num>
  <w:num w:numId="7">
    <w:abstractNumId w:val="17"/>
  </w:num>
  <w:num w:numId="8">
    <w:abstractNumId w:val="8"/>
  </w:num>
  <w:num w:numId="9">
    <w:abstractNumId w:val="10"/>
  </w:num>
  <w:num w:numId="10">
    <w:abstractNumId w:val="2"/>
  </w:num>
  <w:num w:numId="11">
    <w:abstractNumId w:val="19"/>
  </w:num>
  <w:num w:numId="12">
    <w:abstractNumId w:val="4"/>
  </w:num>
  <w:num w:numId="13">
    <w:abstractNumId w:val="13"/>
  </w:num>
  <w:num w:numId="14">
    <w:abstractNumId w:val="15"/>
  </w:num>
  <w:num w:numId="15">
    <w:abstractNumId w:val="16"/>
  </w:num>
  <w:num w:numId="16">
    <w:abstractNumId w:val="12"/>
  </w:num>
  <w:num w:numId="17">
    <w:abstractNumId w:val="5"/>
  </w:num>
  <w:num w:numId="18">
    <w:abstractNumId w:val="7"/>
  </w:num>
  <w:num w:numId="19">
    <w:abstractNumId w:val="14"/>
  </w:num>
  <w:num w:numId="20">
    <w:abstractNumId w:val="0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208B"/>
    <w:rsid w:val="0002657D"/>
    <w:rsid w:val="00030CF0"/>
    <w:rsid w:val="00031604"/>
    <w:rsid w:val="00033373"/>
    <w:rsid w:val="00034BCB"/>
    <w:rsid w:val="000358D4"/>
    <w:rsid w:val="00035FFD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C158A"/>
    <w:rsid w:val="000D0AAB"/>
    <w:rsid w:val="000D425C"/>
    <w:rsid w:val="000D6ACB"/>
    <w:rsid w:val="000E38A4"/>
    <w:rsid w:val="000E5994"/>
    <w:rsid w:val="000F4202"/>
    <w:rsid w:val="0010425F"/>
    <w:rsid w:val="00107837"/>
    <w:rsid w:val="001238BC"/>
    <w:rsid w:val="00126E00"/>
    <w:rsid w:val="00132EB9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207"/>
    <w:rsid w:val="00161A5E"/>
    <w:rsid w:val="00162063"/>
    <w:rsid w:val="00162087"/>
    <w:rsid w:val="00162C93"/>
    <w:rsid w:val="00171DF6"/>
    <w:rsid w:val="00174926"/>
    <w:rsid w:val="001777A1"/>
    <w:rsid w:val="00181331"/>
    <w:rsid w:val="00182CC4"/>
    <w:rsid w:val="00184C04"/>
    <w:rsid w:val="001877EF"/>
    <w:rsid w:val="001905BF"/>
    <w:rsid w:val="00191410"/>
    <w:rsid w:val="00191B3A"/>
    <w:rsid w:val="0019389E"/>
    <w:rsid w:val="00194CBC"/>
    <w:rsid w:val="001A6DF6"/>
    <w:rsid w:val="001A775F"/>
    <w:rsid w:val="001B25E4"/>
    <w:rsid w:val="001B322A"/>
    <w:rsid w:val="001B4EA0"/>
    <w:rsid w:val="001B6669"/>
    <w:rsid w:val="001B701E"/>
    <w:rsid w:val="001B7B5A"/>
    <w:rsid w:val="001C516B"/>
    <w:rsid w:val="001C7720"/>
    <w:rsid w:val="001D0DD7"/>
    <w:rsid w:val="001D6A7D"/>
    <w:rsid w:val="001F3119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0913"/>
    <w:rsid w:val="00231206"/>
    <w:rsid w:val="0023199C"/>
    <w:rsid w:val="00231ACB"/>
    <w:rsid w:val="00234A37"/>
    <w:rsid w:val="002412B1"/>
    <w:rsid w:val="00242999"/>
    <w:rsid w:val="002458B2"/>
    <w:rsid w:val="0025253F"/>
    <w:rsid w:val="0025552A"/>
    <w:rsid w:val="0025589C"/>
    <w:rsid w:val="00257550"/>
    <w:rsid w:val="0026142F"/>
    <w:rsid w:val="002615B6"/>
    <w:rsid w:val="00262B9C"/>
    <w:rsid w:val="00263EA7"/>
    <w:rsid w:val="00264B5B"/>
    <w:rsid w:val="002712B9"/>
    <w:rsid w:val="00272210"/>
    <w:rsid w:val="002739DF"/>
    <w:rsid w:val="002756D6"/>
    <w:rsid w:val="00281CDC"/>
    <w:rsid w:val="00282B6C"/>
    <w:rsid w:val="00283030"/>
    <w:rsid w:val="002853AE"/>
    <w:rsid w:val="00290E7E"/>
    <w:rsid w:val="00293D36"/>
    <w:rsid w:val="002A19CD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322B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4816"/>
    <w:rsid w:val="00356725"/>
    <w:rsid w:val="00366A74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1E1F"/>
    <w:rsid w:val="003B3A86"/>
    <w:rsid w:val="003B4DCA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373FF"/>
    <w:rsid w:val="00442088"/>
    <w:rsid w:val="00453B62"/>
    <w:rsid w:val="004579D9"/>
    <w:rsid w:val="004602AF"/>
    <w:rsid w:val="00461CCB"/>
    <w:rsid w:val="00461E48"/>
    <w:rsid w:val="00466283"/>
    <w:rsid w:val="00467C30"/>
    <w:rsid w:val="00467E84"/>
    <w:rsid w:val="00471BF7"/>
    <w:rsid w:val="00473B63"/>
    <w:rsid w:val="004777EE"/>
    <w:rsid w:val="004826C8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51A7"/>
    <w:rsid w:val="004F4DA9"/>
    <w:rsid w:val="00506377"/>
    <w:rsid w:val="005074E2"/>
    <w:rsid w:val="0051099D"/>
    <w:rsid w:val="00512BE1"/>
    <w:rsid w:val="00512CB6"/>
    <w:rsid w:val="00513CAD"/>
    <w:rsid w:val="00515FE2"/>
    <w:rsid w:val="00517AA1"/>
    <w:rsid w:val="005210ED"/>
    <w:rsid w:val="00526BBF"/>
    <w:rsid w:val="005310BD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57BC6"/>
    <w:rsid w:val="00560B3A"/>
    <w:rsid w:val="00564397"/>
    <w:rsid w:val="00565156"/>
    <w:rsid w:val="00565533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E85"/>
    <w:rsid w:val="005864E1"/>
    <w:rsid w:val="0058771F"/>
    <w:rsid w:val="005913D8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054"/>
    <w:rsid w:val="005C6DAE"/>
    <w:rsid w:val="005D4018"/>
    <w:rsid w:val="005D5817"/>
    <w:rsid w:val="005D5B46"/>
    <w:rsid w:val="005E0F29"/>
    <w:rsid w:val="005E75A0"/>
    <w:rsid w:val="005F0030"/>
    <w:rsid w:val="005F423A"/>
    <w:rsid w:val="005F5ADD"/>
    <w:rsid w:val="005F6440"/>
    <w:rsid w:val="005F683A"/>
    <w:rsid w:val="00600B6B"/>
    <w:rsid w:val="00602326"/>
    <w:rsid w:val="00607B4C"/>
    <w:rsid w:val="00607ED7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437"/>
    <w:rsid w:val="006C1798"/>
    <w:rsid w:val="006C5A74"/>
    <w:rsid w:val="006D4085"/>
    <w:rsid w:val="006E4807"/>
    <w:rsid w:val="006E6416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27FBF"/>
    <w:rsid w:val="00730E03"/>
    <w:rsid w:val="0073303C"/>
    <w:rsid w:val="00734CF6"/>
    <w:rsid w:val="00737F04"/>
    <w:rsid w:val="00740D26"/>
    <w:rsid w:val="00740D28"/>
    <w:rsid w:val="00743AF6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87ACD"/>
    <w:rsid w:val="00791216"/>
    <w:rsid w:val="00793125"/>
    <w:rsid w:val="0079640F"/>
    <w:rsid w:val="007A2C7D"/>
    <w:rsid w:val="007A2D39"/>
    <w:rsid w:val="007A5366"/>
    <w:rsid w:val="007A617C"/>
    <w:rsid w:val="007A7F7D"/>
    <w:rsid w:val="007B21B6"/>
    <w:rsid w:val="007B3F27"/>
    <w:rsid w:val="007B4A78"/>
    <w:rsid w:val="007B4AD3"/>
    <w:rsid w:val="007C511D"/>
    <w:rsid w:val="007C76E3"/>
    <w:rsid w:val="007C7D4F"/>
    <w:rsid w:val="007D2BA2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495C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56BDF"/>
    <w:rsid w:val="00860B9A"/>
    <w:rsid w:val="0086151B"/>
    <w:rsid w:val="0086152C"/>
    <w:rsid w:val="00865DC7"/>
    <w:rsid w:val="008720C6"/>
    <w:rsid w:val="008752BC"/>
    <w:rsid w:val="0087655F"/>
    <w:rsid w:val="00877268"/>
    <w:rsid w:val="00885DF3"/>
    <w:rsid w:val="00890652"/>
    <w:rsid w:val="00892E4D"/>
    <w:rsid w:val="00894339"/>
    <w:rsid w:val="008A0F27"/>
    <w:rsid w:val="008A3E0C"/>
    <w:rsid w:val="008A653E"/>
    <w:rsid w:val="008A6CD9"/>
    <w:rsid w:val="008B2E48"/>
    <w:rsid w:val="008B3D70"/>
    <w:rsid w:val="008B60CE"/>
    <w:rsid w:val="008B67FB"/>
    <w:rsid w:val="008C1E6C"/>
    <w:rsid w:val="008C798F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8F233F"/>
    <w:rsid w:val="008F5527"/>
    <w:rsid w:val="00902EC8"/>
    <w:rsid w:val="00903116"/>
    <w:rsid w:val="00913DEC"/>
    <w:rsid w:val="009144EB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672B5"/>
    <w:rsid w:val="00970676"/>
    <w:rsid w:val="00973546"/>
    <w:rsid w:val="00977F04"/>
    <w:rsid w:val="009845BA"/>
    <w:rsid w:val="00990C88"/>
    <w:rsid w:val="009911B3"/>
    <w:rsid w:val="009948D5"/>
    <w:rsid w:val="00994A10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48E1"/>
    <w:rsid w:val="009D57A2"/>
    <w:rsid w:val="009D731B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4F5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4571"/>
    <w:rsid w:val="00A7543B"/>
    <w:rsid w:val="00A765FE"/>
    <w:rsid w:val="00A77D57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3F43"/>
    <w:rsid w:val="00AE56CD"/>
    <w:rsid w:val="00AE5C95"/>
    <w:rsid w:val="00AF0EE1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311DB"/>
    <w:rsid w:val="00B3652E"/>
    <w:rsid w:val="00B36F9E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420C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6A8E"/>
    <w:rsid w:val="00BB7A48"/>
    <w:rsid w:val="00BC480B"/>
    <w:rsid w:val="00BC621A"/>
    <w:rsid w:val="00BC6A16"/>
    <w:rsid w:val="00BC7011"/>
    <w:rsid w:val="00BD4E15"/>
    <w:rsid w:val="00BD57AE"/>
    <w:rsid w:val="00BD5B1D"/>
    <w:rsid w:val="00BE473F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6B04"/>
    <w:rsid w:val="00C47845"/>
    <w:rsid w:val="00C54BC9"/>
    <w:rsid w:val="00C628C7"/>
    <w:rsid w:val="00C6595D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B7A61"/>
    <w:rsid w:val="00CB7B8F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5E80"/>
    <w:rsid w:val="00D1720B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74403"/>
    <w:rsid w:val="00D82A91"/>
    <w:rsid w:val="00D8462B"/>
    <w:rsid w:val="00D84F91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1E9E"/>
    <w:rsid w:val="00DE3E99"/>
    <w:rsid w:val="00DE7844"/>
    <w:rsid w:val="00DE78B1"/>
    <w:rsid w:val="00DF00F1"/>
    <w:rsid w:val="00DF45BD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6DA8"/>
    <w:rsid w:val="00E27FEF"/>
    <w:rsid w:val="00E36015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A45"/>
    <w:rsid w:val="00E83E8D"/>
    <w:rsid w:val="00E8508C"/>
    <w:rsid w:val="00E92AB6"/>
    <w:rsid w:val="00E92D77"/>
    <w:rsid w:val="00E94008"/>
    <w:rsid w:val="00E94378"/>
    <w:rsid w:val="00E946BA"/>
    <w:rsid w:val="00E964F7"/>
    <w:rsid w:val="00EA11B7"/>
    <w:rsid w:val="00EA27F1"/>
    <w:rsid w:val="00EA4012"/>
    <w:rsid w:val="00EB75DE"/>
    <w:rsid w:val="00EC4FB2"/>
    <w:rsid w:val="00EC7222"/>
    <w:rsid w:val="00ED3D23"/>
    <w:rsid w:val="00ED4F04"/>
    <w:rsid w:val="00EE2C1A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45991"/>
    <w:rsid w:val="00F5273B"/>
    <w:rsid w:val="00F52E52"/>
    <w:rsid w:val="00F551D9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2D2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C4A3C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3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39B465C-661C-462A-B58D-437CAA4E5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6</cp:revision>
  <cp:lastPrinted>2024-12-04T07:08:00Z</cp:lastPrinted>
  <dcterms:created xsi:type="dcterms:W3CDTF">2024-12-20T01:22:00Z</dcterms:created>
  <dcterms:modified xsi:type="dcterms:W3CDTF">2025-01-0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